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Wellington</w:t>
      </w:r>
    </w:p>
    <w:bookmarkStart w:id="21" w:name="X5da714b4bf4d55d0512732127fd62a27323c4a1"/>
    <w:p>
      <w:pPr>
        <w:pStyle w:val="Heading1"/>
      </w:pPr>
      <w:r>
        <w:t xml:space="preserve">Internship Application Letter: Baker Internship Opportunity</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Bakery Name]</w:t>
      </w:r>
      <w:r>
        <w:br/>
      </w:r>
      <w:r>
        <w:t xml:space="preserve">[Bakery Address]</w:t>
      </w:r>
      <w:r>
        <w:br/>
      </w:r>
      <w:r>
        <w:t xml:space="preserve">Wellington, New Zealand</w:t>
      </w:r>
      <w:r>
        <w:br/>
      </w:r>
    </w:p>
    <w:bookmarkStart w:id="20" w:name="Xbb845b80de25830d002fb6d63962dae4af22f5f"/>
    <w:p>
      <w:pPr>
        <w:pStyle w:val="Heading2"/>
      </w:pPr>
      <w:r>
        <w:t xml:space="preserve">Subject: Application for Baker Internship Position</w:t>
      </w:r>
    </w:p>
    <w:p>
      <w:pPr>
        <w:pStyle w:val="FirstParagraph"/>
      </w:pPr>
      <w:r>
        <w:t xml:space="preserve">I am writing with profound enthusiasm to express my earnest interest in the Baker Internship position at your esteemed establishment in Wellington, New Zealand. As a dedicated culinary student deeply passionate about artisan bread and pastry craftsmanship, I have long admired the vibrant baking culture that defines Wellington's food landscape. My academic training combined with hands-on experience aligns precisely with the standards of excellence your bakery exemplifies, and I am eager to contribute to your team while immersing myself in New Zealand’s unique culinary environment.</w:t>
      </w:r>
    </w:p>
    <w:p>
      <w:pPr>
        <w:pStyle w:val="BodyText"/>
      </w:pPr>
      <w:r>
        <w:t xml:space="preserve">My journey toward becoming a master Baker began during my Certificate III in Hospitality (Culinary Arts) at Wellington Institute of Technology (WelTec), where I dedicated over 1,000 hours to mastering foundational baking techniques. I’ve honed skills in sourdough fermentation, laminated doughs for croissants and danishes, and the art of creating gluten structures that yield perfect crumb texture – all critical competencies for a successful Baker in Wellington’s competitive café scene. During my practicum at "The Crust," a renowned independent bakery in Newtown, I consistently received praise for my attention to detail when shaping baguettes and maintaining precise temperature control during proofing. This experience taught me that exceptional baking transcends recipe adherence; it requires intuition, patience, and a deep respect for ingredients – values I see reflected in Wellington’s artisanal bakeries.</w:t>
      </w:r>
    </w:p>
    <w:p>
      <w:pPr>
        <w:pStyle w:val="BodyText"/>
      </w:pPr>
      <w:r>
        <w:t xml:space="preserve">What truly excites me about this internship opportunity is the chance to learn within New Zealand’s specific culinary ecosystem. Wellington’s microclimate and access to premium local producers like Manuka honey from Wairarapa, organic wheat from the Horowhenua Plains, and seasonal fruits from nearby orchards create an unparalleled environment for a Baker. I’ve studied how Wellington bakeries leverage this terroir – such as incorporating locally milled grains or adapting recipes for our unique humidity levels during the baking process. My coursework at WelTec included a project on New Zealand’s grain varieties, where I researched how the Canterbury barley used in our sourdough starters differs from European rye, directly informing my approach to dough development. I am eager to apply this knowledge while learning from your team’s expertise in utilizing Wellington’s bounty.</w:t>
      </w:r>
    </w:p>
    <w:p>
      <w:pPr>
        <w:pStyle w:val="BodyText"/>
      </w:pPr>
      <w:r>
        <w:t xml:space="preserve">Furthermore, I understand that a Baker role in New Zealand demands more than technical skill; it requires cultural sensitivity and community engagement. As someone who has volunteered at the Wellington Farmers Market on Saturdays, I’ve witnessed firsthand how bakeries like yours serve as community hubs – not just for nourishment but for connection. I’ve interacted with local Māori producers, learned about the significance of kūmara (sweet potato) in traditional cuisine, and participated in initiatives supporting food sovereignty. This perspective aligns with my belief that a Baker’s role extends to respecting both ingredients and community – values central to Wellington’s culinary identity. I am committed to upholding New Zealand’s strict food safety standards (HACCP protocols) and contributing positively to your team culture.</w:t>
      </w:r>
    </w:p>
    <w:p>
      <w:pPr>
        <w:pStyle w:val="BodyText"/>
      </w:pPr>
      <w:r>
        <w:t xml:space="preserve">My personal commitment as a future Baker is rooted in sustainability, which resonates deeply with Wellington’s environmental ethos. During my studies, I implemented a waste-reduction initiative at WelTec’s campus bakery, repurposing stale bread into croutons and breadcrumbs for school meals – reducing kitchen waste by 35%. I am passionate about minimizing food waste through precise portioning and creative use of ingredients, a practice increasingly vital in New Zealand’s sustainable food movement. I also volunteer with "Wellington Food Rescue," delivering surplus baked goods to community kitchens, reinforcing my dedication to ethical practices within the bakery industry.</w:t>
      </w:r>
    </w:p>
    <w:p>
      <w:pPr>
        <w:pStyle w:val="BodyText"/>
      </w:pPr>
      <w:r>
        <w:t xml:space="preserve">What draws me most specifically to your bakery is its reputation for innovation while honoring traditional methods – a balance I strive to achieve in my own work. For instance, when researching local bakeries for my final year project, I was inspired by how your team incorporates native ingredients like kūmara or pōhutukawa honey into seasonal pastries without compromising on authenticity. This fusion of tradition and creativity is exactly the spirit I wish to embody as an Intern Baker in Wellington. I am prepared to work early hours, learn from every member of your team, and contribute energy to your daily operations – whether it’s preparing dough at 4:00 AM or assisting with customer service during the bustling morning rush.</w:t>
      </w:r>
    </w:p>
    <w:p>
      <w:pPr>
        <w:pStyle w:val="BodyText"/>
      </w:pPr>
      <w:r>
        <w:t xml:space="preserve">I have attached my resume for your review, which details my technical skills, relevant coursework (including a project on New Zealand grain varieties), and volunteer experience. I would welcome the opportunity to discuss how my passion for baking, understanding of Wellington’s food culture, and dedication to sustainable practices can support your bakery’s mission. Thank you for considering my application; I am available at your earliest convenience for an interview and will follow up next week.</w:t>
      </w:r>
    </w:p>
    <w:p>
      <w:pPr>
        <w:pStyle w:val="BodyText"/>
      </w:pPr>
      <w:r>
        <w:t xml:space="preserve">I eagerly anticipate the possibility of contributing to the thriving Baker community in New Zealand Wellington – a city where every loaf of bread tells a story of place, people, and pride. With deep respect for your craft and commitment to excellence, I am confident that my enthusiasm, diligence, and alignment with Wellington’s culinary values would make me a valuable asset to your team.</w:t>
      </w:r>
    </w:p>
    <w:p>
      <w:pPr>
        <w:pStyle w:val="BodyText"/>
      </w:pPr>
      <w:r>
        <w:t xml:space="preserve">Respectfully,</w:t>
      </w:r>
    </w:p>
    <w:p>
      <w:pPr>
        <w:pStyle w:val="BodyText"/>
      </w:pPr>
      <w:r>
        <w:t xml:space="preserve">[Your Full Name]</w:t>
      </w:r>
      <w:r>
        <w:br/>
      </w:r>
      <w:r>
        <w:t xml:space="preserve">[Your Phone Number]</w:t>
      </w:r>
      <w:r>
        <w:br/>
      </w:r>
      <w:r>
        <w:t xml:space="preserve">[Your Email Address]</w:t>
      </w:r>
      <w:r>
        <w:br/>
      </w:r>
      <w:r>
        <w:t xml:space="preserve">[Link to Portfolio/Relevant Social Media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Wellington</dc:title>
  <dc:creator/>
  <dc:language>en</dc:language>
  <cp:keywords/>
  <dcterms:created xsi:type="dcterms:W3CDTF">2025-12-08T10:17:57Z</dcterms:created>
  <dcterms:modified xsi:type="dcterms:W3CDTF">2025-12-08T10:17:57Z</dcterms:modified>
</cp:coreProperties>
</file>

<file path=docProps/custom.xml><?xml version="1.0" encoding="utf-8"?>
<Properties xmlns="http://schemas.openxmlformats.org/officeDocument/2006/custom-properties" xmlns:vt="http://schemas.openxmlformats.org/officeDocument/2006/docPropsVTypes"/>
</file>